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90C021" w14:textId="6E4A81A5" w:rsidR="000A08CE" w:rsidRDefault="000627A9">
      <w:pPr>
        <w:pStyle w:val="Title"/>
      </w:pPr>
      <w:r>
        <w:t>Election P</w:t>
      </w:r>
      <w:r>
        <w:t>roposal (Training Set &amp; Basic Descriptive)</w:t>
      </w:r>
    </w:p>
    <w:p w14:paraId="7490C022" w14:textId="6AA74DA1" w:rsidR="000A08CE" w:rsidRDefault="000627A9">
      <w:pPr>
        <w:pStyle w:val="Author"/>
      </w:pPr>
      <w:r>
        <w:t xml:space="preserve">Aliya </w:t>
      </w:r>
      <w:proofErr w:type="spellStart"/>
      <w:r>
        <w:t>Alimujiang</w:t>
      </w:r>
      <w:proofErr w:type="spellEnd"/>
      <w:r>
        <w:t xml:space="preserve"> and </w:t>
      </w:r>
      <w:r>
        <w:t>Minh Nguyen</w:t>
      </w:r>
    </w:p>
    <w:p w14:paraId="7490C023" w14:textId="77777777" w:rsidR="000A08CE" w:rsidRDefault="000627A9">
      <w:pPr>
        <w:pStyle w:val="Date"/>
      </w:pPr>
      <w:r>
        <w:t>10/18/2020</w:t>
      </w:r>
    </w:p>
    <w:p w14:paraId="0510130F" w14:textId="77777777" w:rsidR="000627A9" w:rsidRDefault="000627A9" w:rsidP="000627A9">
      <w:pPr>
        <w:pStyle w:val="BodyText"/>
      </w:pPr>
    </w:p>
    <w:p w14:paraId="77ED2DDD" w14:textId="3323F238" w:rsidR="000627A9" w:rsidRDefault="000627A9" w:rsidP="000627A9">
      <w:pPr>
        <w:pStyle w:val="BodyText"/>
      </w:pPr>
      <w:r w:rsidRPr="000627A9">
        <w:t>Based on this it looks like Biden gets more retweets and favorites.</w:t>
      </w:r>
    </w:p>
    <w:p w14:paraId="6580D8EF" w14:textId="77777777" w:rsidR="000627A9" w:rsidRPr="000627A9" w:rsidRDefault="000627A9" w:rsidP="000627A9">
      <w:pPr>
        <w:pStyle w:val="BodyText"/>
      </w:pPr>
    </w:p>
    <w:p w14:paraId="7490C025" w14:textId="77777777" w:rsidR="000A08CE" w:rsidRDefault="000627A9">
      <w:pPr>
        <w:pStyle w:val="SourceCode"/>
      </w:pP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../../Election and Tweets/10172020training.csv"</w:t>
      </w:r>
      <w:r>
        <w:rPr>
          <w:rStyle w:val="NormalTok"/>
        </w:rPr>
        <w:t>)</w:t>
      </w:r>
    </w:p>
    <w:p w14:paraId="7490C026" w14:textId="77777777" w:rsidR="000A08CE" w:rsidRDefault="000627A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retweet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candidate)</w:t>
      </w:r>
    </w:p>
    <w:p w14:paraId="7490C027" w14:textId="77777777" w:rsidR="000A08CE" w:rsidRDefault="000627A9">
      <w:pPr>
        <w:pStyle w:val="FirstParagraph"/>
      </w:pPr>
      <w:r>
        <w:rPr>
          <w:noProof/>
        </w:rPr>
        <w:drawing>
          <wp:inline distT="0" distB="0" distL="0" distR="0" wp14:anchorId="7490C035" wp14:editId="7490C03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iningMarkdow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AF279C" w14:textId="77777777" w:rsidR="000627A9" w:rsidRPr="000627A9" w:rsidRDefault="000627A9" w:rsidP="000627A9">
      <w:pPr>
        <w:pStyle w:val="BodyText"/>
        <w:rPr>
          <w:b/>
        </w:rPr>
      </w:pPr>
    </w:p>
    <w:p w14:paraId="7AE2C802" w14:textId="77777777" w:rsidR="000627A9" w:rsidRPr="000627A9" w:rsidRDefault="000627A9" w:rsidP="000627A9">
      <w:pPr>
        <w:pStyle w:val="BodyText"/>
        <w:rPr>
          <w:b/>
        </w:rPr>
      </w:pPr>
    </w:p>
    <w:p w14:paraId="0A9C7948" w14:textId="77777777" w:rsidR="000627A9" w:rsidRPr="000627A9" w:rsidRDefault="000627A9" w:rsidP="000627A9">
      <w:pPr>
        <w:pStyle w:val="BodyText"/>
        <w:rPr>
          <w:b/>
        </w:rPr>
      </w:pPr>
    </w:p>
    <w:p w14:paraId="121D8F00" w14:textId="77777777" w:rsidR="000627A9" w:rsidRPr="000627A9" w:rsidRDefault="000627A9" w:rsidP="000627A9">
      <w:pPr>
        <w:pStyle w:val="BodyText"/>
        <w:rPr>
          <w:b/>
        </w:rPr>
      </w:pPr>
    </w:p>
    <w:p w14:paraId="0CC05763" w14:textId="77777777" w:rsidR="000627A9" w:rsidRPr="000627A9" w:rsidRDefault="000627A9" w:rsidP="000627A9">
      <w:pPr>
        <w:pStyle w:val="BodyText"/>
        <w:rPr>
          <w:b/>
        </w:rPr>
      </w:pPr>
    </w:p>
    <w:p w14:paraId="7490C028" w14:textId="13039D90" w:rsidR="000A08CE" w:rsidRDefault="000627A9">
      <w:pPr>
        <w:pStyle w:val="SourceCode"/>
      </w:pPr>
      <w:proofErr w:type="gramStart"/>
      <w:r>
        <w:rPr>
          <w:rStyle w:val="KeywordTok"/>
        </w:rPr>
        <w:lastRenderedPageBreak/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favori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candidate</w:t>
      </w:r>
      <w:proofErr w:type="spellEnd"/>
      <w:r>
        <w:rPr>
          <w:rStyle w:val="NormalTok"/>
        </w:rPr>
        <w:t>)</w:t>
      </w:r>
    </w:p>
    <w:p w14:paraId="7490C029" w14:textId="77777777" w:rsidR="000A08CE" w:rsidRDefault="000627A9">
      <w:pPr>
        <w:pStyle w:val="FirstParagraph"/>
      </w:pPr>
      <w:r>
        <w:rPr>
          <w:noProof/>
        </w:rPr>
        <w:drawing>
          <wp:inline distT="0" distB="0" distL="0" distR="0" wp14:anchorId="7490C037" wp14:editId="7490C03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iningMarkdown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0C02A" w14:textId="77777777" w:rsidR="000A08CE" w:rsidRDefault="000627A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l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candidate)</w:t>
      </w:r>
    </w:p>
    <w:p w14:paraId="7490C02B" w14:textId="77777777" w:rsidR="000A08CE" w:rsidRDefault="000627A9">
      <w:pPr>
        <w:pStyle w:val="FirstParagraph"/>
      </w:pPr>
      <w:r>
        <w:rPr>
          <w:noProof/>
        </w:rPr>
        <w:drawing>
          <wp:inline distT="0" distB="0" distL="0" distR="0" wp14:anchorId="7490C039" wp14:editId="7490C03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ainingMarkdown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0C02C" w14:textId="77777777" w:rsidR="000A08CE" w:rsidRDefault="000627A9">
      <w:pPr>
        <w:pStyle w:val="SourceCode"/>
      </w:pPr>
      <w:r>
        <w:rPr>
          <w:rStyle w:val="NormalTok"/>
        </w:rPr>
        <w:lastRenderedPageBreak/>
        <w:t xml:space="preserve">train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andidate </w:t>
      </w:r>
      <w:r>
        <w:rPr>
          <w:rStyle w:val="OperatorTok"/>
        </w:rPr>
        <w:t>==</w:t>
      </w:r>
      <w:r>
        <w:rPr>
          <w:rStyle w:val="StringTok"/>
        </w:rPr>
        <w:t xml:space="preserve"> "Trump"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df.trump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df.trump</w:t>
      </w:r>
      <w:r>
        <w:rPr>
          <w:rStyle w:val="OperatorTok"/>
        </w:rPr>
        <w:t>$</w:t>
      </w:r>
      <w:r>
        <w:rPr>
          <w:rStyle w:val="NormalTok"/>
        </w:rPr>
        <w:t>retweets)</w:t>
      </w:r>
    </w:p>
    <w:p w14:paraId="7490C02D" w14:textId="77777777" w:rsidR="000A08CE" w:rsidRDefault="000627A9">
      <w:pPr>
        <w:pStyle w:val="SourceCode"/>
      </w:pPr>
      <w:r>
        <w:rPr>
          <w:rStyle w:val="VerbatimChar"/>
        </w:rPr>
        <w:t>## [1] 1.573171</w:t>
      </w:r>
    </w:p>
    <w:p w14:paraId="7490C02E" w14:textId="77777777" w:rsidR="000A08CE" w:rsidRDefault="000627A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f.trump</w:t>
      </w:r>
      <w:r>
        <w:rPr>
          <w:rStyle w:val="OperatorTok"/>
        </w:rPr>
        <w:t>$</w:t>
      </w:r>
      <w:r>
        <w:rPr>
          <w:rStyle w:val="NormalTok"/>
        </w:rPr>
        <w:t>favorites)</w:t>
      </w:r>
    </w:p>
    <w:p w14:paraId="7490C02F" w14:textId="77777777" w:rsidR="000A08CE" w:rsidRDefault="000627A9">
      <w:pPr>
        <w:pStyle w:val="SourceCode"/>
      </w:pPr>
      <w:r>
        <w:rPr>
          <w:rStyle w:val="VerbatimChar"/>
        </w:rPr>
        <w:t>## [1] 4.171951</w:t>
      </w:r>
    </w:p>
    <w:p w14:paraId="7490C030" w14:textId="77777777" w:rsidR="000A08CE" w:rsidRDefault="000627A9">
      <w:pPr>
        <w:pStyle w:val="SourceCode"/>
      </w:pPr>
      <w:r>
        <w:rPr>
          <w:rStyle w:val="NormalTok"/>
        </w:rPr>
        <w:t xml:space="preserve">train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andidate </w:t>
      </w:r>
      <w:r>
        <w:rPr>
          <w:rStyle w:val="OperatorTok"/>
        </w:rPr>
        <w:t>==</w:t>
      </w:r>
      <w:r>
        <w:rPr>
          <w:rStyle w:val="StringTok"/>
        </w:rPr>
        <w:t xml:space="preserve"> "Biden"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df.biden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df.biden</w:t>
      </w:r>
      <w:r>
        <w:rPr>
          <w:rStyle w:val="OperatorTok"/>
        </w:rPr>
        <w:t>$</w:t>
      </w:r>
      <w:r>
        <w:rPr>
          <w:rStyle w:val="NormalTok"/>
        </w:rPr>
        <w:t>retweets)</w:t>
      </w:r>
    </w:p>
    <w:p w14:paraId="7490C031" w14:textId="77777777" w:rsidR="000A08CE" w:rsidRDefault="000627A9">
      <w:pPr>
        <w:pStyle w:val="SourceCode"/>
      </w:pPr>
      <w:r>
        <w:rPr>
          <w:rStyle w:val="VerbatimChar"/>
        </w:rPr>
        <w:t>## [1] 24.95658</w:t>
      </w:r>
    </w:p>
    <w:p w14:paraId="7490C032" w14:textId="77777777" w:rsidR="000A08CE" w:rsidRDefault="000627A9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f.biden</w:t>
      </w:r>
      <w:r>
        <w:rPr>
          <w:rStyle w:val="OperatorTok"/>
        </w:rPr>
        <w:t>$</w:t>
      </w:r>
      <w:r>
        <w:rPr>
          <w:rStyle w:val="NormalTok"/>
        </w:rPr>
        <w:t>favorites)</w:t>
      </w:r>
    </w:p>
    <w:p w14:paraId="7490C033" w14:textId="77777777" w:rsidR="000A08CE" w:rsidRDefault="000627A9">
      <w:pPr>
        <w:pStyle w:val="SourceCode"/>
      </w:pPr>
      <w:r>
        <w:rPr>
          <w:rStyle w:val="VerbatimChar"/>
        </w:rPr>
        <w:t>## [1] 13.21456</w:t>
      </w:r>
    </w:p>
    <w:sectPr w:rsidR="000A08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90C03F" w14:textId="77777777" w:rsidR="00000000" w:rsidRDefault="000627A9">
      <w:pPr>
        <w:spacing w:after="0"/>
      </w:pPr>
      <w:r>
        <w:separator/>
      </w:r>
    </w:p>
  </w:endnote>
  <w:endnote w:type="continuationSeparator" w:id="0">
    <w:p w14:paraId="7490C041" w14:textId="77777777" w:rsidR="00000000" w:rsidRDefault="000627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90C03B" w14:textId="77777777" w:rsidR="000A08CE" w:rsidRDefault="000627A9">
      <w:r>
        <w:separator/>
      </w:r>
    </w:p>
  </w:footnote>
  <w:footnote w:type="continuationSeparator" w:id="0">
    <w:p w14:paraId="7490C03C" w14:textId="77777777" w:rsidR="000A08CE" w:rsidRDefault="000627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04C74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27A9"/>
    <w:rsid w:val="000A08C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0C021"/>
  <w15:docId w15:val="{B34DED1D-A01F-40E0-9AA7-0D0632508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99</Words>
  <Characters>569</Characters>
  <Application>Microsoft Office Word</Application>
  <DocSecurity>0</DocSecurity>
  <Lines>4</Lines>
  <Paragraphs>1</Paragraphs>
  <ScaleCrop>false</ScaleCrop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creator>Minh Nguyen</dc:creator>
  <cp:keywords/>
  <cp:lastModifiedBy>Minh Nguyen</cp:lastModifiedBy>
  <cp:revision>2</cp:revision>
  <dcterms:created xsi:type="dcterms:W3CDTF">2020-10-19T02:13:00Z</dcterms:created>
  <dcterms:modified xsi:type="dcterms:W3CDTF">2020-10-19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8/2020</vt:lpwstr>
  </property>
  <property fmtid="{D5CDD505-2E9C-101B-9397-08002B2CF9AE}" pid="3" name="output">
    <vt:lpwstr>word_document</vt:lpwstr>
  </property>
</Properties>
</file>